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638B0" w14:textId="77777777" w:rsidR="00881568" w:rsidRDefault="00881568">
      <w:pPr>
        <w:rPr>
          <w:rFonts w:hint="eastAsia"/>
        </w:rPr>
      </w:pPr>
    </w:p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716BE7" w14:textId="076681B1" w:rsidR="009B0BDD" w:rsidRPr="00A953F7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9B0BDD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Default="009B0BDD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Default="009B0BDD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Default="009B0BDD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in the manuscript</w:t>
            </w:r>
          </w:p>
        </w:tc>
      </w:tr>
      <w:tr w:rsidR="00056BEC" w14:paraId="76AE99D4" w14:textId="77777777" w:rsidTr="002859CA">
        <w:trPr>
          <w:trHeight w:val="369"/>
        </w:trPr>
        <w:tc>
          <w:tcPr>
            <w:tcW w:w="2552" w:type="dxa"/>
            <w:vMerge w:val="restart"/>
            <w:vAlign w:val="center"/>
          </w:tcPr>
          <w:p w14:paraId="5EDFC9FF" w14:textId="7DFC59E0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 w:hint="eastAsia"/>
                <w:lang w:val="en-US"/>
              </w:rPr>
              <w:t>Table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 w:hint="eastAsia"/>
                <w:lang w:val="en-US"/>
              </w:rPr>
              <w:t>S</w:t>
            </w:r>
            <w:r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1227C6AF" w14:textId="4FE54E95" w:rsidR="00056BEC" w:rsidRPr="00620869" w:rsidRDefault="00056BEC" w:rsidP="002F1694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 w:rsidRPr="00442C2B">
              <w:rPr>
                <w:rFonts w:ascii="Times New Roman" w:hAnsi="Times New Roman" w:cs="Times New Roman"/>
              </w:rPr>
              <w:t>Experts for developing CCLR knowledge graph and QA dataset</w:t>
            </w:r>
            <w:r w:rsidRPr="007C2259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7945" w:type="dxa"/>
            <w:vAlign w:val="center"/>
          </w:tcPr>
          <w:p w14:paraId="4A552F67" w14:textId="7914AC92" w:rsidR="00056BEC" w:rsidRPr="00620869" w:rsidRDefault="00FB78DC" w:rsidP="002F1694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 w:rsidRPr="00FB78DC">
              <w:rPr>
                <w:rFonts w:ascii="Times New Roman" w:hAnsi="Times New Roman" w:cs="Times New Roman"/>
              </w:rPr>
              <w:t>Experts for help developing the CCLR knowledge graph before its application</w:t>
            </w:r>
          </w:p>
        </w:tc>
        <w:tc>
          <w:tcPr>
            <w:tcW w:w="5086" w:type="dxa"/>
            <w:vAlign w:val="center"/>
          </w:tcPr>
          <w:p w14:paraId="41084E3F" w14:textId="4803486D" w:rsidR="00056BEC" w:rsidRPr="00DD7B3F" w:rsidRDefault="004770F4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ction </w:t>
            </w:r>
            <w:r w:rsidR="008B1327">
              <w:rPr>
                <w:rFonts w:ascii="Times New Roman" w:hAnsi="Times New Roman" w:cs="Times New Roman"/>
              </w:rPr>
              <w:t>3.1</w:t>
            </w:r>
          </w:p>
        </w:tc>
      </w:tr>
      <w:tr w:rsidR="00056BEC" w14:paraId="268FCA63" w14:textId="77777777" w:rsidTr="002859CA">
        <w:trPr>
          <w:trHeight w:val="369"/>
        </w:trPr>
        <w:tc>
          <w:tcPr>
            <w:tcW w:w="2552" w:type="dxa"/>
            <w:vMerge/>
            <w:vAlign w:val="center"/>
          </w:tcPr>
          <w:p w14:paraId="23505D24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3C7F112D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45" w:type="dxa"/>
            <w:vAlign w:val="center"/>
          </w:tcPr>
          <w:p w14:paraId="5D12031F" w14:textId="348CDFE1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459C">
              <w:rPr>
                <w:rFonts w:ascii="Times New Roman" w:hAnsi="Times New Roman" w:cs="Times New Roman"/>
              </w:rPr>
              <w:t>Experts for formulating the self-designed questions</w:t>
            </w:r>
          </w:p>
        </w:tc>
        <w:tc>
          <w:tcPr>
            <w:tcW w:w="5086" w:type="dxa"/>
            <w:vAlign w:val="center"/>
          </w:tcPr>
          <w:p w14:paraId="170E9C53" w14:textId="7B3EB4E5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8B1327">
              <w:rPr>
                <w:rFonts w:ascii="Times New Roman" w:hAnsi="Times New Roman" w:cs="Times New Roman"/>
              </w:rPr>
              <w:t>3</w:t>
            </w:r>
          </w:p>
        </w:tc>
      </w:tr>
      <w:tr w:rsidR="00056BEC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39995263" w:rsidR="00056BEC" w:rsidRDefault="00056BEC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lang w:val="en-US"/>
              </w:rPr>
              <w:t>Table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 w:hint="eastAsia"/>
                <w:lang w:val="en-US"/>
              </w:rPr>
              <w:t>S2</w:t>
            </w:r>
          </w:p>
        </w:tc>
        <w:tc>
          <w:tcPr>
            <w:tcW w:w="5245" w:type="dxa"/>
            <w:vMerge w:val="restart"/>
            <w:vAlign w:val="center"/>
          </w:tcPr>
          <w:p w14:paraId="03FFC625" w14:textId="77777777" w:rsidR="00056BEC" w:rsidRDefault="00056BEC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he dat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layer of CCL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knowledg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graph</w:t>
            </w:r>
            <w:r>
              <w:rPr>
                <w:rFonts w:ascii="Times New Roman" w:hAnsi="Times New Roman" w:cs="Times New Roman"/>
              </w:rPr>
              <w:t xml:space="preserve">  </w:t>
            </w:r>
          </w:p>
          <w:p w14:paraId="7EA6735C" w14:textId="06612607" w:rsidR="00056BEC" w:rsidRPr="00430572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More details are available in the three versions of the CCLR knowledge graph)</w:t>
            </w:r>
          </w:p>
        </w:tc>
        <w:tc>
          <w:tcPr>
            <w:tcW w:w="7945" w:type="dxa"/>
            <w:vAlign w:val="center"/>
          </w:tcPr>
          <w:p w14:paraId="52A49DBC" w14:textId="308D2996" w:rsidR="00056BEC" w:rsidRPr="00056BEC" w:rsidRDefault="00056BEC" w:rsidP="00056BEC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Nodes of 1 f</w:t>
            </w:r>
            <w:r w:rsidRPr="008807E5">
              <w:rPr>
                <w:rFonts w:ascii="Times New Roman" w:hAnsi="Times New Roman" w:cs="Times New Roman"/>
              </w:rPr>
              <w:t>irst-tier knowledge domain</w:t>
            </w:r>
          </w:p>
        </w:tc>
        <w:tc>
          <w:tcPr>
            <w:tcW w:w="5086" w:type="dxa"/>
            <w:vAlign w:val="center"/>
          </w:tcPr>
          <w:p w14:paraId="10442551" w14:textId="46963297" w:rsidR="00056BEC" w:rsidRDefault="00056BEC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6D5D26">
              <w:rPr>
                <w:rFonts w:ascii="Times New Roman" w:hAnsi="Times New Roman" w:cs="Times New Roman"/>
              </w:rPr>
              <w:t>1 (Fig. 2)</w:t>
            </w:r>
          </w:p>
        </w:tc>
      </w:tr>
      <w:tr w:rsidR="00056BEC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056BEC" w:rsidRPr="00430572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0D94D0CA" w:rsidR="00056BEC" w:rsidRPr="00056BEC" w:rsidRDefault="00056BEC" w:rsidP="002F1694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Nodes of 8 s</w:t>
            </w:r>
            <w:r w:rsidRPr="00015B77">
              <w:rPr>
                <w:rFonts w:ascii="Times New Roman" w:hAnsi="Times New Roman" w:cs="Times New Roman"/>
              </w:rPr>
              <w:t>econd-tier knowledge domain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5086" w:type="dxa"/>
            <w:vAlign w:val="center"/>
          </w:tcPr>
          <w:p w14:paraId="4A8308B7" w14:textId="13882CFC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6D5D26">
              <w:rPr>
                <w:rFonts w:ascii="Times New Roman" w:hAnsi="Times New Roman" w:cs="Times New Roman"/>
              </w:rPr>
              <w:t xml:space="preserve">1 </w:t>
            </w:r>
            <w:r w:rsidR="006D5D26">
              <w:rPr>
                <w:rFonts w:ascii="Times New Roman" w:hAnsi="Times New Roman" w:cs="Times New Roman"/>
              </w:rPr>
              <w:t>(Fig. 2)</w:t>
            </w:r>
          </w:p>
        </w:tc>
      </w:tr>
      <w:tr w:rsidR="00056BEC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056BEC" w:rsidRPr="00430572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12D02849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des of 193 t</w:t>
            </w:r>
            <w:r w:rsidRPr="00015B77">
              <w:rPr>
                <w:rFonts w:ascii="Times New Roman" w:hAnsi="Times New Roman" w:cs="Times New Roman"/>
              </w:rPr>
              <w:t>hird-tier knowledge domain</w:t>
            </w:r>
            <w:r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5086" w:type="dxa"/>
            <w:vAlign w:val="center"/>
          </w:tcPr>
          <w:p w14:paraId="7812A302" w14:textId="3013F515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6D5D26">
              <w:rPr>
                <w:rFonts w:ascii="Times New Roman" w:hAnsi="Times New Roman" w:cs="Times New Roman"/>
              </w:rPr>
              <w:t xml:space="preserve">1 </w:t>
            </w:r>
            <w:r w:rsidR="006D5D26">
              <w:rPr>
                <w:rFonts w:ascii="Times New Roman" w:hAnsi="Times New Roman" w:cs="Times New Roman"/>
              </w:rPr>
              <w:t>(Fig. 2)</w:t>
            </w:r>
          </w:p>
        </w:tc>
      </w:tr>
      <w:tr w:rsidR="00056BEC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056BEC" w:rsidRPr="00430572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319B4A54" w:rsidR="00056BEC" w:rsidRDefault="00056BEC" w:rsidP="002F1694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 w:rsidRPr="005813A8">
              <w:rPr>
                <w:rFonts w:ascii="Times New Roman" w:hAnsi="Times New Roman" w:cs="Times New Roman"/>
              </w:rPr>
              <w:t>Nodes of 276 laws and regulations</w:t>
            </w:r>
          </w:p>
        </w:tc>
        <w:tc>
          <w:tcPr>
            <w:tcW w:w="5086" w:type="dxa"/>
            <w:vAlign w:val="center"/>
          </w:tcPr>
          <w:p w14:paraId="70797C54" w14:textId="12415C3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6D5D26">
              <w:rPr>
                <w:rFonts w:ascii="Times New Roman" w:hAnsi="Times New Roman" w:cs="Times New Roman"/>
              </w:rPr>
              <w:t xml:space="preserve">1 </w:t>
            </w:r>
            <w:r w:rsidR="006D5D26">
              <w:rPr>
                <w:rFonts w:ascii="Times New Roman" w:hAnsi="Times New Roman" w:cs="Times New Roman"/>
              </w:rPr>
              <w:t>(Fig. 2)</w:t>
            </w:r>
          </w:p>
        </w:tc>
      </w:tr>
      <w:tr w:rsidR="00DE56F4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DE56F4" w:rsidRDefault="00DE56F4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DE56F4" w:rsidRPr="00430572" w:rsidRDefault="00DE56F4" w:rsidP="002F1694">
            <w:pPr>
              <w:spacing w:after="0" w:line="240" w:lineRule="auto"/>
              <w:rPr>
                <w:rFonts w:ascii="Times New Roman" w:hAnsi="Times New Roman" w:cs="Times New Roman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43031CC4" w:rsidR="00DE56F4" w:rsidRPr="005813A8" w:rsidRDefault="00EC396D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C396D">
              <w:rPr>
                <w:rFonts w:ascii="Times New Roman" w:hAnsi="Times New Roman" w:cs="Times New Roman"/>
              </w:rPr>
              <w:t>Nodes of 2,069 clauses</w:t>
            </w:r>
          </w:p>
        </w:tc>
        <w:tc>
          <w:tcPr>
            <w:tcW w:w="5086" w:type="dxa"/>
            <w:vAlign w:val="center"/>
          </w:tcPr>
          <w:p w14:paraId="340DE5E0" w14:textId="77777777" w:rsidR="00DE56F4" w:rsidRDefault="00DE56F4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056BEC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45" w:type="dxa"/>
            <w:vAlign w:val="center"/>
          </w:tcPr>
          <w:p w14:paraId="358FBD29" w14:textId="473F6D36" w:rsidR="00056BEC" w:rsidRDefault="00492AAB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3</w:t>
            </w:r>
            <w:r w:rsidR="00056BEC" w:rsidRPr="005813A8">
              <w:rPr>
                <w:rFonts w:ascii="Times New Roman" w:hAnsi="Times New Roman" w:cs="Times New Roman"/>
              </w:rPr>
              <w:t xml:space="preserve"> triples of [knowledge </w:t>
            </w:r>
            <w:proofErr w:type="gramStart"/>
            <w:r w:rsidR="00056BEC" w:rsidRPr="005813A8">
              <w:rPr>
                <w:rFonts w:ascii="Times New Roman" w:hAnsi="Times New Roman" w:cs="Times New Roman"/>
              </w:rPr>
              <w:t>domain,,</w:t>
            </w:r>
            <w:proofErr w:type="gramEnd"/>
            <w:r w:rsidR="00056BEC" w:rsidRPr="005813A8">
              <w:rPr>
                <w:rFonts w:ascii="Times New Roman" w:hAnsi="Times New Roman" w:cs="Times New Roman"/>
              </w:rPr>
              <w:t xml:space="preserve"> has subdomain of, knowledge domain]</w:t>
            </w:r>
          </w:p>
        </w:tc>
        <w:tc>
          <w:tcPr>
            <w:tcW w:w="5086" w:type="dxa"/>
            <w:vAlign w:val="center"/>
          </w:tcPr>
          <w:p w14:paraId="66589932" w14:textId="47A3445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6D5D26">
              <w:rPr>
                <w:rFonts w:ascii="Times New Roman" w:hAnsi="Times New Roman" w:cs="Times New Roman"/>
              </w:rPr>
              <w:t xml:space="preserve">1 </w:t>
            </w:r>
            <w:r w:rsidR="006D5D26">
              <w:rPr>
                <w:rFonts w:ascii="Times New Roman" w:hAnsi="Times New Roman" w:cs="Times New Roman"/>
              </w:rPr>
              <w:t>(Fig. 2)</w:t>
            </w:r>
          </w:p>
        </w:tc>
      </w:tr>
      <w:tr w:rsidR="00056BEC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45" w:type="dxa"/>
            <w:vAlign w:val="center"/>
          </w:tcPr>
          <w:p w14:paraId="49D18D78" w14:textId="225D6F44" w:rsidR="00056BEC" w:rsidRPr="00056BEC" w:rsidRDefault="00056BEC" w:rsidP="002F1694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 w:rsidRPr="005813A8">
              <w:rPr>
                <w:rFonts w:ascii="Times New Roman" w:hAnsi="Times New Roman" w:cs="Times New Roman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072D0419" w14:textId="4F5C84EE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6D5D26">
              <w:rPr>
                <w:rFonts w:ascii="Times New Roman" w:hAnsi="Times New Roman" w:cs="Times New Roman"/>
              </w:rPr>
              <w:t xml:space="preserve">1 </w:t>
            </w:r>
            <w:r w:rsidR="006D5D26">
              <w:rPr>
                <w:rFonts w:ascii="Times New Roman" w:hAnsi="Times New Roman" w:cs="Times New Roman"/>
              </w:rPr>
              <w:t>(Fig. 2)</w:t>
            </w:r>
          </w:p>
        </w:tc>
      </w:tr>
      <w:tr w:rsidR="00056BEC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056BEC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45" w:type="dxa"/>
            <w:vAlign w:val="center"/>
          </w:tcPr>
          <w:p w14:paraId="65E4968A" w14:textId="64E4438B" w:rsidR="00056BEC" w:rsidRPr="005813A8" w:rsidRDefault="00056BEC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813A8">
              <w:rPr>
                <w:rFonts w:ascii="Times New Roman" w:hAnsi="Times New Roman" w:cs="Times New Roman" w:hint="eastAsia"/>
              </w:rPr>
              <w:t>The</w:t>
            </w:r>
            <w:r w:rsidRPr="005813A8">
              <w:rPr>
                <w:rFonts w:ascii="Times New Roman" w:hAnsi="Times New Roman" w:cs="Times New Roman"/>
              </w:rPr>
              <w:t xml:space="preserve"> 8 </w:t>
            </w:r>
            <w:r w:rsidRPr="005813A8">
              <w:rPr>
                <w:rFonts w:ascii="Times New Roman" w:hAnsi="Times New Roman" w:cs="Times New Roman" w:hint="eastAsia"/>
              </w:rPr>
              <w:t>example</w:t>
            </w:r>
            <w:r w:rsidRPr="005813A8">
              <w:rPr>
                <w:rFonts w:ascii="Times New Roman" w:hAnsi="Times New Roman" w:cs="Times New Roman"/>
              </w:rPr>
              <w:t xml:space="preserve"> </w:t>
            </w:r>
            <w:r w:rsidRPr="005813A8">
              <w:rPr>
                <w:rFonts w:ascii="Times New Roman" w:hAnsi="Times New Roman" w:cs="Times New Roman" w:hint="eastAsia"/>
              </w:rPr>
              <w:t>triples</w:t>
            </w:r>
            <w:r w:rsidRPr="005813A8">
              <w:rPr>
                <w:rFonts w:ascii="Times New Roman" w:hAnsi="Times New Roman" w:cs="Times New Roman"/>
              </w:rPr>
              <w:t xml:space="preserve"> </w:t>
            </w:r>
            <w:r w:rsidRPr="005813A8">
              <w:rPr>
                <w:rFonts w:ascii="Times New Roman" w:hAnsi="Times New Roman" w:cs="Times New Roman" w:hint="eastAsia"/>
              </w:rPr>
              <w:t>of</w:t>
            </w:r>
            <w:r w:rsidRPr="005813A8">
              <w:rPr>
                <w:rFonts w:ascii="Times New Roman" w:hAnsi="Times New Roman" w:cs="Times New Roman"/>
              </w:rPr>
              <w:t xml:space="preserve"> [law and regulation, contains, clause]</w:t>
            </w:r>
          </w:p>
        </w:tc>
        <w:tc>
          <w:tcPr>
            <w:tcW w:w="5086" w:type="dxa"/>
            <w:vAlign w:val="center"/>
          </w:tcPr>
          <w:p w14:paraId="0D70187C" w14:textId="4A6D5C5E" w:rsidR="00056BEC" w:rsidRDefault="006D5D26" w:rsidP="002F169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 xml:space="preserve">ection 3.1 </w:t>
            </w:r>
            <w:r>
              <w:rPr>
                <w:rFonts w:ascii="Times New Roman" w:hAnsi="Times New Roman" w:cs="Times New Roman"/>
              </w:rPr>
              <w:t>(Fig. 2)</w:t>
            </w:r>
          </w:p>
        </w:tc>
      </w:tr>
      <w:tr w:rsidR="00056BEC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051A6203" w:rsidR="00056BEC" w:rsidRDefault="00056BEC" w:rsidP="00056BEC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 w:rsidRPr="000910EB">
              <w:rPr>
                <w:rFonts w:ascii="Times New Roman" w:hAnsi="Times New Roman" w:cs="Times New Roman"/>
              </w:rPr>
              <w:t xml:space="preserve">Table S3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1CB98490" w:rsidR="00056BEC" w:rsidRDefault="00056BEC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10EB">
              <w:rPr>
                <w:rFonts w:ascii="Times New Roman" w:hAnsi="Times New Roman" w:cs="Times New Roman"/>
              </w:rPr>
              <w:t>QA dataset containing 6,339 questions</w:t>
            </w:r>
          </w:p>
        </w:tc>
        <w:tc>
          <w:tcPr>
            <w:tcW w:w="5086" w:type="dxa"/>
            <w:vAlign w:val="center"/>
          </w:tcPr>
          <w:p w14:paraId="0FFDC4C1" w14:textId="0FDC4E87" w:rsidR="00056BEC" w:rsidRDefault="00056BEC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6D5D26">
              <w:rPr>
                <w:rFonts w:ascii="Times New Roman" w:hAnsi="Times New Roman" w:cs="Times New Roman"/>
              </w:rPr>
              <w:t>3 (Fig. 5)</w:t>
            </w:r>
          </w:p>
        </w:tc>
      </w:tr>
      <w:tr w:rsidR="00056BEC" w14:paraId="2B12B2CB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E6CAFE2" w14:textId="6710CE37" w:rsidR="00056BEC" w:rsidRDefault="00056BEC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164BC">
              <w:rPr>
                <w:rFonts w:ascii="Times New Roman" w:hAnsi="Times New Roman" w:cs="Times New Roman"/>
              </w:rPr>
              <w:t xml:space="preserve">Table S4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6B47B5AC" w:rsidR="00056BEC" w:rsidRDefault="00056BEC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164BC">
              <w:rPr>
                <w:rFonts w:ascii="Times New Roman" w:hAnsi="Times New Roman" w:cs="Times New Roman"/>
              </w:rPr>
              <w:t>The answers of each question from 8 LLMs before and after the integration of CCLR knowledge graph</w:t>
            </w:r>
          </w:p>
        </w:tc>
        <w:tc>
          <w:tcPr>
            <w:tcW w:w="5086" w:type="dxa"/>
            <w:vAlign w:val="center"/>
          </w:tcPr>
          <w:p w14:paraId="4E2636D7" w14:textId="232C5552" w:rsidR="00056BEC" w:rsidRDefault="00056BEC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</w:t>
            </w:r>
            <w:r w:rsidR="00550561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E4721">
              <w:rPr>
                <w:rFonts w:ascii="Times New Roman" w:hAnsi="Times New Roman" w:cs="Times New Roman"/>
              </w:rPr>
              <w:t>4.1, 4.2, and 4.3</w:t>
            </w:r>
          </w:p>
        </w:tc>
      </w:tr>
      <w:tr w:rsidR="00056BEC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1E6A89F1" w:rsidR="00056BEC" w:rsidRPr="005164BC" w:rsidRDefault="00056BEC" w:rsidP="00056BEC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Fig.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68809E79" w:rsidR="00056BEC" w:rsidRPr="005164BC" w:rsidRDefault="004E20C9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E20C9">
              <w:rPr>
                <w:rFonts w:ascii="Times New Roman" w:hAnsi="Times New Roman" w:cs="Times New Roman"/>
              </w:rPr>
              <w:t>201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24B45007" w14:textId="0B740421" w:rsidR="00056BEC" w:rsidRDefault="007E4721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ection 3.1 (Fig. 3</w:t>
            </w:r>
            <w:r w:rsidR="007B2523">
              <w:rPr>
                <w:rFonts w:ascii="Times New Roman" w:hAnsi="Times New Roman" w:cs="Times New Roman"/>
              </w:rPr>
              <w:t>a)</w:t>
            </w:r>
          </w:p>
        </w:tc>
      </w:tr>
      <w:tr w:rsidR="004E20C9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50A5934B" w:rsidR="004E20C9" w:rsidRDefault="004E20C9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ig.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3EAA6F2A" w:rsidR="004E20C9" w:rsidRPr="004E20C9" w:rsidRDefault="000C3E14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C3E14">
              <w:rPr>
                <w:rFonts w:ascii="Times New Roman" w:hAnsi="Times New Roman" w:cs="Times New Roman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2F23B63C" w14:textId="70206F09" w:rsidR="004E20C9" w:rsidRDefault="007B2523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ection 3.1 (Fig. 3b)</w:t>
            </w:r>
          </w:p>
        </w:tc>
      </w:tr>
      <w:tr w:rsidR="000C3E14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4C4A7034" w:rsidR="000C3E14" w:rsidRDefault="000C3E14" w:rsidP="00056BEC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ig.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5D16B7DE" w:rsidR="000C3E14" w:rsidRPr="000C3E14" w:rsidRDefault="00171CED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71CED">
              <w:rPr>
                <w:rFonts w:ascii="Times New Roman" w:hAnsi="Times New Roman" w:cs="Times New Roman"/>
              </w:rPr>
              <w:t>2,213 triples of [law and regulation, contains, clause]</w:t>
            </w:r>
          </w:p>
        </w:tc>
        <w:tc>
          <w:tcPr>
            <w:tcW w:w="5086" w:type="dxa"/>
            <w:vAlign w:val="center"/>
          </w:tcPr>
          <w:p w14:paraId="2120F469" w14:textId="241D5274" w:rsidR="000C3E14" w:rsidRDefault="007B2523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ection 3.1 (Fig. 3c)</w:t>
            </w:r>
          </w:p>
        </w:tc>
      </w:tr>
      <w:tr w:rsidR="00171CED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171CED" w:rsidRDefault="00171CED" w:rsidP="00056BEC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0BB8E2CC" w:rsidR="00171CED" w:rsidRPr="00171CED" w:rsidRDefault="006F2CA4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F2CA4">
              <w:rPr>
                <w:rFonts w:ascii="Times New Roman" w:hAnsi="Times New Roman" w:cs="Times New Roman"/>
              </w:rPr>
              <w:t>Video clips of running original LLMs</w:t>
            </w:r>
          </w:p>
        </w:tc>
        <w:tc>
          <w:tcPr>
            <w:tcW w:w="5086" w:type="dxa"/>
            <w:vAlign w:val="center"/>
          </w:tcPr>
          <w:p w14:paraId="16B4B9B3" w14:textId="252EBC23" w:rsidR="00171CED" w:rsidRDefault="002C7F29" w:rsidP="00056BEC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 xml:space="preserve">ection 3.3 </w:t>
            </w:r>
          </w:p>
        </w:tc>
      </w:tr>
      <w:tr w:rsidR="006F2CA4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6F2CA4" w:rsidRDefault="006F2CA4" w:rsidP="006F2CA4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ideo S</w:t>
            </w:r>
            <w:r w:rsidR="0036236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551C89AB" w:rsidR="006F2CA4" w:rsidRPr="006F2CA4" w:rsidRDefault="00A419E9" w:rsidP="006F2CA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419E9">
              <w:rPr>
                <w:rFonts w:ascii="Times New Roman" w:hAnsi="Times New Roman" w:cs="Times New Roman"/>
              </w:rPr>
              <w:t xml:space="preserve">Video clips </w:t>
            </w:r>
            <w:proofErr w:type="gramStart"/>
            <w:r w:rsidRPr="00A419E9">
              <w:rPr>
                <w:rFonts w:ascii="Times New Roman" w:hAnsi="Times New Roman" w:cs="Times New Roman"/>
              </w:rPr>
              <w:t>of  running</w:t>
            </w:r>
            <w:proofErr w:type="gramEnd"/>
            <w:r w:rsidRPr="00A419E9">
              <w:rPr>
                <w:rFonts w:ascii="Times New Roman" w:hAnsi="Times New Roman" w:cs="Times New Roman"/>
              </w:rPr>
              <w:t xml:space="preserve"> LLMs </w:t>
            </w:r>
            <w:r>
              <w:rPr>
                <w:rFonts w:ascii="Times New Roman" w:hAnsi="Times New Roman" w:cs="Times New Roman"/>
              </w:rPr>
              <w:t>with</w:t>
            </w:r>
            <w:r w:rsidR="0036236E">
              <w:rPr>
                <w:rFonts w:ascii="Times New Roman" w:hAnsi="Times New Roman" w:cs="Times New Roman"/>
              </w:rPr>
              <w:t xml:space="preserve"> </w:t>
            </w:r>
            <w:r w:rsidR="0036236E">
              <w:rPr>
                <w:rFonts w:ascii="Times New Roman" w:hAnsi="Times New Roman" w:cs="Times New Roman" w:hint="eastAsia"/>
              </w:rPr>
              <w:t>CCLR</w:t>
            </w:r>
            <w:r w:rsidR="0036236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nowledge graph</w:t>
            </w:r>
          </w:p>
        </w:tc>
        <w:tc>
          <w:tcPr>
            <w:tcW w:w="5086" w:type="dxa"/>
            <w:vAlign w:val="center"/>
          </w:tcPr>
          <w:p w14:paraId="776C2E33" w14:textId="148C1F9D" w:rsidR="006F2CA4" w:rsidRDefault="002C7F29" w:rsidP="006F2CA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ection 3.3</w:t>
            </w:r>
          </w:p>
        </w:tc>
      </w:tr>
      <w:tr w:rsidR="002859CA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29CC1F20" w:rsidR="002859CA" w:rsidRDefault="002859CA" w:rsidP="002859CA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CCL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knowledg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graph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34552D3C" w:rsidR="002859CA" w:rsidRDefault="002859CA" w:rsidP="002859CA">
            <w:pPr>
              <w:spacing w:after="0" w:line="240" w:lineRule="auto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74067E">
              <w:rPr>
                <w:rFonts w:ascii="Times New Roman" w:hAnsi="Times New Roman" w:cs="Times New Roman"/>
              </w:rPr>
              <w:t>hroma-formatted vectorized CCLR knowledge graph</w:t>
            </w:r>
          </w:p>
        </w:tc>
        <w:tc>
          <w:tcPr>
            <w:tcW w:w="5086" w:type="dxa"/>
            <w:vAlign w:val="center"/>
          </w:tcPr>
          <w:p w14:paraId="602BB7EF" w14:textId="77777777" w:rsidR="002859CA" w:rsidRDefault="002859CA" w:rsidP="002859C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</w:t>
            </w:r>
          </w:p>
        </w:tc>
      </w:tr>
      <w:tr w:rsidR="002859CA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2859CA" w:rsidRDefault="002859CA" w:rsidP="002859C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34E89BF2" w:rsidR="002859CA" w:rsidRDefault="002859CA" w:rsidP="002859C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97FB5">
              <w:rPr>
                <w:rFonts w:ascii="Times New Roman" w:hAnsi="Times New Roman" w:cs="Times New Roman"/>
              </w:rPr>
              <w:t>Neo4j-readable CCLR knowledge graph dump</w:t>
            </w:r>
          </w:p>
        </w:tc>
        <w:tc>
          <w:tcPr>
            <w:tcW w:w="5086" w:type="dxa"/>
            <w:vAlign w:val="center"/>
          </w:tcPr>
          <w:p w14:paraId="5BF6EC31" w14:textId="791F4567" w:rsidR="002859CA" w:rsidRDefault="002859CA" w:rsidP="002859C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A953F7">
              <w:rPr>
                <w:rFonts w:ascii="Times New Roman" w:hAnsi="Times New Roman" w:cs="Times New Roman"/>
              </w:rPr>
              <w:t>1</w:t>
            </w:r>
          </w:p>
        </w:tc>
      </w:tr>
      <w:tr w:rsidR="002859CA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2859CA" w:rsidRDefault="002859CA" w:rsidP="002859CA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02A6B34C" w:rsidR="002859CA" w:rsidRPr="006D452B" w:rsidRDefault="006D452B" w:rsidP="002859C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son</w:t>
            </w:r>
            <w:r w:rsidR="002859CA" w:rsidRPr="006D452B">
              <w:rPr>
                <w:rFonts w:ascii="Times New Roman" w:hAnsi="Times New Roman" w:cs="Times New Roman"/>
              </w:rPr>
              <w:t>-format</w:t>
            </w:r>
            <w:r w:rsidR="002859CA" w:rsidRPr="006D452B">
              <w:rPr>
                <w:rFonts w:ascii="Times New Roman" w:hAnsi="Times New Roman" w:cs="Times New Roman" w:hint="eastAsia"/>
              </w:rPr>
              <w:t>ted</w:t>
            </w:r>
            <w:r w:rsidR="002859CA" w:rsidRPr="006D452B">
              <w:rPr>
                <w:rFonts w:ascii="Times New Roman" w:hAnsi="Times New Roman" w:cs="Times New Roman"/>
              </w:rPr>
              <w:t xml:space="preserve"> CCLR knowledge graph</w:t>
            </w:r>
          </w:p>
        </w:tc>
        <w:tc>
          <w:tcPr>
            <w:tcW w:w="5086" w:type="dxa"/>
            <w:vAlign w:val="center"/>
          </w:tcPr>
          <w:p w14:paraId="08B60EA6" w14:textId="33EDEB92" w:rsidR="002859CA" w:rsidRDefault="00A953F7" w:rsidP="002859C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ection 3.1</w:t>
            </w:r>
          </w:p>
        </w:tc>
      </w:tr>
      <w:tr w:rsidR="000339A2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0339A2" w:rsidRDefault="000339A2" w:rsidP="000339A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378B8A4E" w:rsidR="000339A2" w:rsidRPr="000339A2" w:rsidRDefault="000339A2" w:rsidP="000339A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339A2">
              <w:rPr>
                <w:rFonts w:ascii="Times New Roman" w:hAnsi="Times New Roman" w:cs="Times New Roman"/>
              </w:rPr>
              <w:t>Codes for</w:t>
            </w:r>
            <w:r w:rsidRPr="000339A2">
              <w:rPr>
                <w:rFonts w:ascii="Times New Roman" w:hAnsi="Times New Roman" w:cs="Times New Roman" w:hint="eastAsia"/>
                <w:lang w:val="en-US"/>
              </w:rPr>
              <w:t xml:space="preserve"> running</w:t>
            </w:r>
            <w:r w:rsidRPr="000339A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0339A2">
              <w:rPr>
                <w:rFonts w:ascii="Times New Roman" w:hAnsi="Times New Roman" w:cs="Times New Roman" w:hint="eastAsia"/>
                <w:lang w:val="en-US"/>
              </w:rPr>
              <w:t xml:space="preserve">original large language </w:t>
            </w:r>
            <w:r w:rsidRPr="000339A2">
              <w:rPr>
                <w:rFonts w:ascii="Times New Roman" w:hAnsi="Times New Roman" w:cs="Times New Roman"/>
              </w:rPr>
              <w:t>models</w:t>
            </w:r>
          </w:p>
        </w:tc>
        <w:tc>
          <w:tcPr>
            <w:tcW w:w="7945" w:type="dxa"/>
            <w:vAlign w:val="center"/>
          </w:tcPr>
          <w:p w14:paraId="6D6DF0DA" w14:textId="2DF5397F" w:rsidR="000339A2" w:rsidRDefault="000339A2" w:rsidP="000339A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</w:t>
            </w:r>
            <w:r w:rsidR="007007CA">
              <w:rPr>
                <w:rFonts w:ascii="Times New Roman" w:hAnsi="Times New Roman" w:cs="Times New Roman"/>
                <w:lang w:val="en-US"/>
              </w:rPr>
              <w:t xml:space="preserve">and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GPT-4 </w:t>
            </w:r>
          </w:p>
        </w:tc>
        <w:tc>
          <w:tcPr>
            <w:tcW w:w="5086" w:type="dxa"/>
            <w:vAlign w:val="center"/>
          </w:tcPr>
          <w:p w14:paraId="2DBDBF87" w14:textId="047144F1" w:rsidR="000339A2" w:rsidRDefault="000339A2" w:rsidP="000339A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</w:t>
            </w:r>
            <w:r w:rsidR="00A953F7">
              <w:rPr>
                <w:rFonts w:ascii="Times New Roman" w:hAnsi="Times New Roman" w:cs="Times New Roman"/>
              </w:rPr>
              <w:t>2</w:t>
            </w:r>
          </w:p>
        </w:tc>
      </w:tr>
      <w:tr w:rsidR="00A953F7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A953F7" w:rsidRPr="000339A2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45" w:type="dxa"/>
            <w:vAlign w:val="center"/>
          </w:tcPr>
          <w:p w14:paraId="17DD5EBC" w14:textId="0A7305EB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</w:t>
            </w:r>
            <w:r w:rsidR="007007CA">
              <w:rPr>
                <w:rFonts w:ascii="Times New Roman" w:hAnsi="Times New Roman" w:cs="Times New Roman"/>
                <w:lang w:val="en-US"/>
              </w:rPr>
              <w:t>,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and Llama-2-70b</w:t>
            </w:r>
          </w:p>
        </w:tc>
        <w:tc>
          <w:tcPr>
            <w:tcW w:w="5086" w:type="dxa"/>
            <w:vAlign w:val="center"/>
          </w:tcPr>
          <w:p w14:paraId="2287FF7B" w14:textId="59C6B3E7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A953F7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A953F7" w:rsidRPr="000339A2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45" w:type="dxa"/>
            <w:vAlign w:val="center"/>
          </w:tcPr>
          <w:p w14:paraId="20BC031C" w14:textId="47CD41BA" w:rsidR="00A953F7" w:rsidRPr="005813A8" w:rsidRDefault="00A953F7" w:rsidP="00A953F7">
            <w:pPr>
              <w:spacing w:after="0" w:line="240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</w:t>
            </w:r>
          </w:p>
        </w:tc>
        <w:tc>
          <w:tcPr>
            <w:tcW w:w="5086" w:type="dxa"/>
            <w:vAlign w:val="center"/>
          </w:tcPr>
          <w:p w14:paraId="67D00EEE" w14:textId="7095848B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A953F7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3F7B18F0" w:rsidR="00A953F7" w:rsidRPr="000339A2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339A2">
              <w:rPr>
                <w:rFonts w:ascii="Times New Roman" w:hAnsi="Times New Roman" w:cs="Times New Roman"/>
              </w:rPr>
              <w:t xml:space="preserve">Codes for </w:t>
            </w:r>
            <w:r w:rsidRPr="000339A2">
              <w:rPr>
                <w:rFonts w:ascii="Times New Roman" w:hAnsi="Times New Roman" w:cs="Times New Roman" w:hint="eastAsia"/>
              </w:rPr>
              <w:t>running</w:t>
            </w:r>
            <w:r w:rsidRPr="000339A2">
              <w:rPr>
                <w:rFonts w:ascii="Times New Roman" w:hAnsi="Times New Roman" w:cs="Times New Roman"/>
              </w:rPr>
              <w:t xml:space="preserve"> </w:t>
            </w:r>
            <w:r w:rsidRPr="000339A2">
              <w:rPr>
                <w:rFonts w:ascii="Times New Roman" w:hAnsi="Times New Roman" w:cs="Times New Roman" w:hint="eastAsia"/>
                <w:lang w:val="en-US"/>
              </w:rPr>
              <w:t xml:space="preserve">large language </w:t>
            </w:r>
            <w:r w:rsidRPr="000339A2">
              <w:rPr>
                <w:rFonts w:ascii="Times New Roman" w:hAnsi="Times New Roman" w:cs="Times New Roman"/>
              </w:rPr>
              <w:t>models</w:t>
            </w:r>
            <w:r w:rsidRPr="000339A2">
              <w:rPr>
                <w:rFonts w:ascii="Times New Roman" w:hAnsi="Times New Roman" w:cs="Times New Roman" w:hint="eastAsia"/>
                <w:lang w:val="en-US"/>
              </w:rPr>
              <w:t xml:space="preserve"> integrated</w:t>
            </w:r>
            <w:r w:rsidRPr="000339A2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0339A2">
              <w:rPr>
                <w:rFonts w:ascii="Times New Roman" w:hAnsi="Times New Roman" w:cs="Times New Roman" w:hint="eastAsia"/>
                <w:lang w:val="en-US"/>
              </w:rPr>
              <w:t>with knowledge graph</w:t>
            </w:r>
          </w:p>
        </w:tc>
        <w:tc>
          <w:tcPr>
            <w:tcW w:w="7945" w:type="dxa"/>
            <w:vAlign w:val="center"/>
          </w:tcPr>
          <w:p w14:paraId="58D5A241" w14:textId="492B8654" w:rsidR="00A953F7" w:rsidRPr="00015B7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text-davinci-003</w:t>
            </w:r>
            <w:r w:rsidR="006843E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6843E8">
              <w:rPr>
                <w:rFonts w:ascii="Times New Roman" w:hAnsi="Times New Roman" w:cs="Times New Roman"/>
                <w:lang w:val="en-US"/>
              </w:rPr>
              <w:t xml:space="preserve">with </w:t>
            </w:r>
            <w:r w:rsidR="006843E8" w:rsidRPr="00D3359B">
              <w:rPr>
                <w:rFonts w:ascii="Times New Roman" w:hAnsi="Times New Roman" w:cs="Times New Roman"/>
                <w:lang w:val="en-US"/>
              </w:rPr>
              <w:t>knowledge graph</w:t>
            </w:r>
            <w:r>
              <w:rPr>
                <w:rFonts w:ascii="Times New Roman" w:hAnsi="Times New Roman" w:cs="Times New Roman" w:hint="eastAsia"/>
                <w:lang w:val="en-US"/>
              </w:rPr>
              <w:t>, GPT-3.5-turbo</w:t>
            </w:r>
            <w:r w:rsidR="006843E8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6843E8">
              <w:rPr>
                <w:rFonts w:ascii="Times New Roman" w:hAnsi="Times New Roman" w:cs="Times New Roman"/>
                <w:lang w:val="en-US"/>
              </w:rPr>
              <w:t xml:space="preserve">with </w:t>
            </w:r>
            <w:r w:rsidR="006843E8" w:rsidRPr="00D3359B">
              <w:rPr>
                <w:rFonts w:ascii="Times New Roman" w:hAnsi="Times New Roman" w:cs="Times New Roman"/>
                <w:lang w:val="en-US"/>
              </w:rPr>
              <w:t>knowledge graph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, </w:t>
            </w:r>
            <w:r w:rsidR="006843E8">
              <w:rPr>
                <w:rFonts w:ascii="Times New Roman" w:hAnsi="Times New Roman" w:cs="Times New Roman"/>
                <w:lang w:val="en-US"/>
              </w:rPr>
              <w:t xml:space="preserve">and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GPT-4 </w:t>
            </w:r>
            <w:r>
              <w:rPr>
                <w:rFonts w:ascii="Times New Roman" w:hAnsi="Times New Roman" w:cs="Times New Roman"/>
                <w:lang w:val="en-US"/>
              </w:rPr>
              <w:t xml:space="preserve">with </w:t>
            </w:r>
            <w:r w:rsidRPr="00D3359B">
              <w:rPr>
                <w:rFonts w:ascii="Times New Roman" w:hAnsi="Times New Roman" w:cs="Times New Roman"/>
                <w:lang w:val="en-US"/>
              </w:rPr>
              <w:t>knowledge graph</w:t>
            </w:r>
          </w:p>
        </w:tc>
        <w:tc>
          <w:tcPr>
            <w:tcW w:w="5086" w:type="dxa"/>
            <w:vAlign w:val="center"/>
          </w:tcPr>
          <w:p w14:paraId="16BE87DC" w14:textId="56EA4E1A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A953F7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A953F7" w:rsidRPr="00015B7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45" w:type="dxa"/>
            <w:vAlign w:val="center"/>
          </w:tcPr>
          <w:p w14:paraId="57D025BB" w14:textId="22BC353B" w:rsidR="00A953F7" w:rsidRPr="00015B7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</w:t>
            </w:r>
            <w:r w:rsidR="00EE7AC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EE7ACA">
              <w:rPr>
                <w:rFonts w:ascii="Times New Roman" w:hAnsi="Times New Roman" w:cs="Times New Roman"/>
                <w:lang w:val="en-US"/>
              </w:rPr>
              <w:t xml:space="preserve">with </w:t>
            </w:r>
            <w:r w:rsidR="00EE7ACA" w:rsidRPr="00D3359B">
              <w:rPr>
                <w:rFonts w:ascii="Times New Roman" w:hAnsi="Times New Roman" w:cs="Times New Roman"/>
                <w:lang w:val="en-US"/>
              </w:rPr>
              <w:t>knowledge graph</w:t>
            </w:r>
            <w:r>
              <w:rPr>
                <w:rFonts w:ascii="Times New Roman" w:hAnsi="Times New Roman" w:cs="Times New Roman" w:hint="eastAsia"/>
                <w:lang w:val="en-US"/>
              </w:rPr>
              <w:t>, Qianfan-Chinese-Llama-2-7B</w:t>
            </w:r>
            <w:r w:rsidR="00EE7ACA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EE7ACA">
              <w:rPr>
                <w:rFonts w:ascii="Times New Roman" w:hAnsi="Times New Roman" w:cs="Times New Roman"/>
                <w:lang w:val="en-US"/>
              </w:rPr>
              <w:t xml:space="preserve">with </w:t>
            </w:r>
            <w:r w:rsidR="00EE7ACA" w:rsidRPr="00D3359B">
              <w:rPr>
                <w:rFonts w:ascii="Times New Roman" w:hAnsi="Times New Roman" w:cs="Times New Roman"/>
                <w:lang w:val="en-US"/>
              </w:rPr>
              <w:t>knowledge graph</w:t>
            </w:r>
            <w:r w:rsidR="00EE7ACA">
              <w:rPr>
                <w:rFonts w:ascii="Times New Roman" w:hAnsi="Times New Roman" w:cs="Times New Roman"/>
                <w:lang w:val="en-US"/>
              </w:rPr>
              <w:t>,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and Llama-2-70b</w:t>
            </w:r>
            <w:r>
              <w:rPr>
                <w:rFonts w:ascii="Times New Roman" w:hAnsi="Times New Roman" w:cs="Times New Roman"/>
                <w:lang w:val="en-US"/>
              </w:rPr>
              <w:t xml:space="preserve"> with </w:t>
            </w:r>
            <w:r w:rsidRPr="00D3359B">
              <w:rPr>
                <w:rFonts w:ascii="Times New Roman" w:hAnsi="Times New Roman" w:cs="Times New Roman"/>
                <w:lang w:val="en-US"/>
              </w:rPr>
              <w:t>knowledge graph</w:t>
            </w:r>
          </w:p>
        </w:tc>
        <w:tc>
          <w:tcPr>
            <w:tcW w:w="5086" w:type="dxa"/>
            <w:vAlign w:val="center"/>
          </w:tcPr>
          <w:p w14:paraId="67445DE2" w14:textId="082DE751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A953F7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A953F7" w:rsidRPr="00D52155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945" w:type="dxa"/>
            <w:vAlign w:val="center"/>
          </w:tcPr>
          <w:p w14:paraId="7F4D23EB" w14:textId="32A1AF0D" w:rsidR="00A953F7" w:rsidRPr="00D52155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257EE">
              <w:rPr>
                <w:rFonts w:ascii="Times New Roman" w:hAnsi="Times New Roman" w:cs="Times New Roman"/>
                <w:lang w:val="en-US"/>
              </w:rPr>
              <w:t xml:space="preserve">with </w:t>
            </w:r>
            <w:r w:rsidR="002257EE" w:rsidRPr="00D3359B">
              <w:rPr>
                <w:rFonts w:ascii="Times New Roman" w:hAnsi="Times New Roman" w:cs="Times New Roman"/>
                <w:lang w:val="en-US"/>
              </w:rPr>
              <w:t>knowledge graph</w:t>
            </w:r>
            <w:r w:rsidR="002257EE"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and ChatGLM3-6B with </w:t>
            </w:r>
            <w:r w:rsidRPr="00D3359B">
              <w:rPr>
                <w:rFonts w:ascii="Times New Roman" w:hAnsi="Times New Roman" w:cs="Times New Roman"/>
                <w:lang w:val="en-US"/>
              </w:rPr>
              <w:t>knowledge graph</w:t>
            </w:r>
          </w:p>
        </w:tc>
        <w:tc>
          <w:tcPr>
            <w:tcW w:w="5086" w:type="dxa"/>
            <w:vAlign w:val="center"/>
          </w:tcPr>
          <w:p w14:paraId="4D67E0F0" w14:textId="55479FFB" w:rsidR="00A953F7" w:rsidRDefault="00A953F7" w:rsidP="00A953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04203E6C" w14:textId="0AC691D2" w:rsidR="00A953F7" w:rsidRPr="00056BEC" w:rsidRDefault="00A953F7" w:rsidP="00A953F7">
      <w:pPr>
        <w:rPr>
          <w:rFonts w:ascii="Times New Roman" w:hAnsi="Times New Roman" w:cs="Times New Roman"/>
        </w:rPr>
      </w:pPr>
      <w:r w:rsidRPr="00056BEC">
        <w:rPr>
          <w:rFonts w:ascii="Times New Roman" w:hAnsi="Times New Roman" w:cs="Times New Roman"/>
        </w:rPr>
        <w:t xml:space="preserve">All supplemental materials are provided in </w:t>
      </w:r>
      <w:proofErr w:type="spellStart"/>
      <w:r w:rsidRPr="00056BEC">
        <w:rPr>
          <w:rFonts w:ascii="Times New Roman" w:hAnsi="Times New Roman" w:cs="Times New Roman"/>
        </w:rPr>
        <w:t>Github</w:t>
      </w:r>
      <w:proofErr w:type="spellEnd"/>
      <w:r w:rsidRPr="00056BEC">
        <w:rPr>
          <w:rFonts w:ascii="Times New Roman" w:hAnsi="Times New Roman" w:cs="Times New Roman"/>
        </w:rPr>
        <w:t xml:space="preserve"> repository (</w:t>
      </w:r>
      <w:hyperlink r:id="rId7" w:history="1">
        <w:r w:rsidRPr="00056BEC">
          <w:rPr>
            <w:rStyle w:val="a8"/>
            <w:rFonts w:ascii="Times New Roman" w:hAnsi="Times New Roman" w:cs="Times New Roman"/>
          </w:rPr>
          <w:t>https://huggin</w:t>
        </w:r>
        <w:r w:rsidRPr="00056BEC">
          <w:rPr>
            <w:rStyle w:val="a8"/>
            <w:rFonts w:ascii="Times New Roman" w:hAnsi="Times New Roman" w:cs="Times New Roman"/>
          </w:rPr>
          <w:t>g</w:t>
        </w:r>
        <w:r w:rsidRPr="00056BEC">
          <w:rPr>
            <w:rStyle w:val="a8"/>
            <w:rFonts w:ascii="Times New Roman" w:hAnsi="Times New Roman" w:cs="Times New Roman"/>
          </w:rPr>
          <w:t>face.co/datasets/AnonymousSite/QA_dataset_for_CCLR</w:t>
        </w:r>
      </w:hyperlink>
      <w:r w:rsidRPr="00056BEC">
        <w:rPr>
          <w:rFonts w:ascii="Times New Roman" w:hAnsi="Times New Roman" w:cs="Times New Roman"/>
        </w:rPr>
        <w:t>). Besides</w:t>
      </w:r>
      <w:r w:rsidR="00550561">
        <w:rPr>
          <w:rFonts w:ascii="Times New Roman" w:hAnsi="Times New Roman" w:cs="Times New Roman"/>
        </w:rPr>
        <w:t xml:space="preserve"> </w:t>
      </w:r>
      <w:r w:rsidRPr="00056BEC">
        <w:rPr>
          <w:rFonts w:ascii="Times New Roman" w:hAnsi="Times New Roman" w:cs="Times New Roman"/>
        </w:rPr>
        <w:t xml:space="preserve">the </w:t>
      </w:r>
      <w:proofErr w:type="spellStart"/>
      <w:r w:rsidRPr="00056BEC">
        <w:rPr>
          <w:rFonts w:ascii="Times New Roman" w:hAnsi="Times New Roman" w:cs="Times New Roman"/>
        </w:rPr>
        <w:t>Github</w:t>
      </w:r>
      <w:proofErr w:type="spellEnd"/>
      <w:r w:rsidRPr="00056BEC">
        <w:rPr>
          <w:rFonts w:ascii="Times New Roman" w:hAnsi="Times New Roman" w:cs="Times New Roman"/>
        </w:rPr>
        <w:t xml:space="preserve"> repository, </w:t>
      </w:r>
      <w:proofErr w:type="gramStart"/>
      <w:r w:rsidRPr="00056BEC">
        <w:rPr>
          <w:rFonts w:ascii="Times New Roman" w:hAnsi="Times New Roman" w:cs="Times New Roman"/>
        </w:rPr>
        <w:t>the  CCLR</w:t>
      </w:r>
      <w:proofErr w:type="gramEnd"/>
      <w:r w:rsidRPr="00056BEC">
        <w:rPr>
          <w:rFonts w:ascii="Times New Roman" w:hAnsi="Times New Roman" w:cs="Times New Roman"/>
        </w:rPr>
        <w:t xml:space="preserve"> QA dataset is also shared in Hugging Face repository (</w:t>
      </w:r>
      <w:hyperlink r:id="rId8" w:history="1">
        <w:r w:rsidRPr="00056BEC">
          <w:rPr>
            <w:rStyle w:val="a8"/>
            <w:rFonts w:ascii="Times New Roman" w:hAnsi="Times New Roman" w:cs="Times New Roman"/>
          </w:rPr>
          <w:t>https://github.com/0AnonymousSite0/QA_for_CCLR</w:t>
        </w:r>
      </w:hyperlink>
      <w:r w:rsidRPr="00056BEC">
        <w:rPr>
          <w:rFonts w:ascii="Times New Roman" w:hAnsi="Times New Roman" w:cs="Times New Roman"/>
        </w:rPr>
        <w:t>)</w:t>
      </w:r>
    </w:p>
    <w:p w14:paraId="01DD93F1" w14:textId="77777777" w:rsidR="00881568" w:rsidRDefault="00881568"/>
    <w:p w14:paraId="4122AE1C" w14:textId="77777777" w:rsidR="00BA0D9F" w:rsidRDefault="00BA0D9F"/>
    <w:p w14:paraId="0838C475" w14:textId="77777777" w:rsidR="00BA0D9F" w:rsidRDefault="00BA0D9F"/>
    <w:p w14:paraId="43B6FD34" w14:textId="13A1045D" w:rsidR="00BA0D9F" w:rsidRPr="00A953F7" w:rsidRDefault="00BA0D9F">
      <w:pPr>
        <w:rPr>
          <w:rFonts w:hint="eastAsia"/>
        </w:rPr>
      </w:pPr>
    </w:p>
    <w:sectPr w:rsidR="00BA0D9F" w:rsidRPr="00A953F7" w:rsidSect="000D5842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C11DC" w14:textId="77777777" w:rsidR="00462B73" w:rsidRDefault="00462B73">
      <w:pPr>
        <w:spacing w:line="240" w:lineRule="auto"/>
      </w:pPr>
      <w:r>
        <w:separator/>
      </w:r>
    </w:p>
  </w:endnote>
  <w:endnote w:type="continuationSeparator" w:id="0">
    <w:p w14:paraId="776421C8" w14:textId="77777777" w:rsidR="00462B73" w:rsidRDefault="00462B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40EC5" w14:textId="77777777" w:rsidR="00462B73" w:rsidRDefault="00462B73">
      <w:pPr>
        <w:spacing w:after="0"/>
      </w:pPr>
      <w:r>
        <w:separator/>
      </w:r>
    </w:p>
  </w:footnote>
  <w:footnote w:type="continuationSeparator" w:id="0">
    <w:p w14:paraId="6A5B48BA" w14:textId="77777777" w:rsidR="00462B73" w:rsidRDefault="00462B73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qQUAqvYmPywAAAA=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56BEC"/>
    <w:rsid w:val="000575C3"/>
    <w:rsid w:val="00063D1F"/>
    <w:rsid w:val="000910EB"/>
    <w:rsid w:val="000A4557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D1105"/>
    <w:rsid w:val="001D70E5"/>
    <w:rsid w:val="001D714A"/>
    <w:rsid w:val="001E5BBD"/>
    <w:rsid w:val="001E7642"/>
    <w:rsid w:val="002257EE"/>
    <w:rsid w:val="002263CD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707C"/>
    <w:rsid w:val="00430572"/>
    <w:rsid w:val="004340D3"/>
    <w:rsid w:val="00442C2B"/>
    <w:rsid w:val="00462B73"/>
    <w:rsid w:val="004631DC"/>
    <w:rsid w:val="004770F4"/>
    <w:rsid w:val="00492AAB"/>
    <w:rsid w:val="004970CA"/>
    <w:rsid w:val="004B30F3"/>
    <w:rsid w:val="004B6159"/>
    <w:rsid w:val="004C3B75"/>
    <w:rsid w:val="004E20C9"/>
    <w:rsid w:val="004F6988"/>
    <w:rsid w:val="0051058B"/>
    <w:rsid w:val="005164BC"/>
    <w:rsid w:val="005258E7"/>
    <w:rsid w:val="00536616"/>
    <w:rsid w:val="00536A59"/>
    <w:rsid w:val="005378CC"/>
    <w:rsid w:val="00550561"/>
    <w:rsid w:val="00566365"/>
    <w:rsid w:val="005813A8"/>
    <w:rsid w:val="005E6CA0"/>
    <w:rsid w:val="00604A64"/>
    <w:rsid w:val="00620869"/>
    <w:rsid w:val="0063563C"/>
    <w:rsid w:val="00653E1A"/>
    <w:rsid w:val="006621B5"/>
    <w:rsid w:val="00670C80"/>
    <w:rsid w:val="006843E8"/>
    <w:rsid w:val="006A67EC"/>
    <w:rsid w:val="006B118E"/>
    <w:rsid w:val="006C1E66"/>
    <w:rsid w:val="006D452B"/>
    <w:rsid w:val="006D5D26"/>
    <w:rsid w:val="006F2CA4"/>
    <w:rsid w:val="007007CA"/>
    <w:rsid w:val="007307B8"/>
    <w:rsid w:val="0074067E"/>
    <w:rsid w:val="0075114C"/>
    <w:rsid w:val="007B2523"/>
    <w:rsid w:val="007C2259"/>
    <w:rsid w:val="007E4721"/>
    <w:rsid w:val="00803B25"/>
    <w:rsid w:val="00823EC6"/>
    <w:rsid w:val="00827C89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950293"/>
    <w:rsid w:val="009512D0"/>
    <w:rsid w:val="00953102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953F7"/>
    <w:rsid w:val="00AB77A9"/>
    <w:rsid w:val="00AC1579"/>
    <w:rsid w:val="00AD0066"/>
    <w:rsid w:val="00AF20CD"/>
    <w:rsid w:val="00B004F4"/>
    <w:rsid w:val="00B20F0A"/>
    <w:rsid w:val="00B37614"/>
    <w:rsid w:val="00B73473"/>
    <w:rsid w:val="00BA02C0"/>
    <w:rsid w:val="00BA0D9F"/>
    <w:rsid w:val="00BA6ADA"/>
    <w:rsid w:val="00BB4FAB"/>
    <w:rsid w:val="00BE6C57"/>
    <w:rsid w:val="00C25BD2"/>
    <w:rsid w:val="00C52D26"/>
    <w:rsid w:val="00C57C01"/>
    <w:rsid w:val="00C86AAF"/>
    <w:rsid w:val="00CA3736"/>
    <w:rsid w:val="00CC4745"/>
    <w:rsid w:val="00CD2CAA"/>
    <w:rsid w:val="00CD48CE"/>
    <w:rsid w:val="00CF32F7"/>
    <w:rsid w:val="00CF4F3E"/>
    <w:rsid w:val="00D3359B"/>
    <w:rsid w:val="00D41FDF"/>
    <w:rsid w:val="00D52155"/>
    <w:rsid w:val="00D52C1E"/>
    <w:rsid w:val="00D56CE6"/>
    <w:rsid w:val="00D60773"/>
    <w:rsid w:val="00D91EA1"/>
    <w:rsid w:val="00DA4410"/>
    <w:rsid w:val="00DC1F15"/>
    <w:rsid w:val="00DD7B3F"/>
    <w:rsid w:val="00DD7BAF"/>
    <w:rsid w:val="00DE3ECB"/>
    <w:rsid w:val="00DE56F4"/>
    <w:rsid w:val="00E232AF"/>
    <w:rsid w:val="00E3297D"/>
    <w:rsid w:val="00E73C69"/>
    <w:rsid w:val="00E76AC2"/>
    <w:rsid w:val="00E82E94"/>
    <w:rsid w:val="00E95EA1"/>
    <w:rsid w:val="00EC396D"/>
    <w:rsid w:val="00EE7ACA"/>
    <w:rsid w:val="00EF38CF"/>
    <w:rsid w:val="00F04A80"/>
    <w:rsid w:val="00F56683"/>
    <w:rsid w:val="00FB6090"/>
    <w:rsid w:val="00FB6ED1"/>
    <w:rsid w:val="00FB78D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0AnonymousSite0/QA_for_CCL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uggingface.co/datasets/AnonymousSite/QA_dataset_for_CCL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</Pages>
  <Words>445</Words>
  <Characters>2538</Characters>
  <Application>Microsoft Office Word</Application>
  <DocSecurity>0</DocSecurity>
  <Lines>21</Lines>
  <Paragraphs>5</Paragraphs>
  <ScaleCrop>false</ScaleCrop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王佳文</cp:lastModifiedBy>
  <cp:revision>52</cp:revision>
  <dcterms:created xsi:type="dcterms:W3CDTF">2024-02-04T10:57:00Z</dcterms:created>
  <dcterms:modified xsi:type="dcterms:W3CDTF">2024-02-05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